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A2BCE" w14:textId="1BC18DF8" w:rsidR="00166697" w:rsidRPr="00166697" w:rsidRDefault="00166697" w:rsidP="00166697">
      <w:pPr>
        <w:spacing w:line="480" w:lineRule="auto"/>
        <w:rPr>
          <w:b/>
          <w:sz w:val="36"/>
        </w:rPr>
      </w:pPr>
      <w:r w:rsidRPr="00166697">
        <w:rPr>
          <w:b/>
          <w:sz w:val="36"/>
        </w:rPr>
        <w:t>Deployment Instructions</w:t>
      </w:r>
    </w:p>
    <w:p w14:paraId="50ED2A2B" w14:textId="515049FB" w:rsidR="00166697" w:rsidRDefault="00F53AEA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Check</w:t>
      </w:r>
      <w:r w:rsidR="00166697" w:rsidRPr="00166697">
        <w:rPr>
          <w:sz w:val="28"/>
        </w:rPr>
        <w:t xml:space="preserve"> version string in globals</w:t>
      </w:r>
    </w:p>
    <w:p w14:paraId="1032F030" w14:textId="54E1D341" w:rsidR="00F53AEA" w:rsidRPr="00166697" w:rsidRDefault="00F53AEA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Check that OpenAL64 load line is commented out</w:t>
      </w:r>
    </w:p>
    <w:p w14:paraId="3577A1B1" w14:textId="4F10DB42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un </w:t>
      </w:r>
      <w:r w:rsidR="00892430">
        <w:rPr>
          <w:sz w:val="28"/>
        </w:rPr>
        <w:t>C</w:t>
      </w:r>
      <w:r w:rsidRPr="00166697">
        <w:rPr>
          <w:sz w:val="28"/>
        </w:rPr>
        <w:t>odacy and fix up code</w:t>
      </w:r>
    </w:p>
    <w:p w14:paraId="4982D69F" w14:textId="5A26B46E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lean and build in Netbeans twice</w:t>
      </w:r>
    </w:p>
    <w:p w14:paraId="62C5C5A6" w14:textId="181FEA4C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un launch4j and create .exe</w:t>
      </w:r>
    </w:p>
    <w:p w14:paraId="0E2F4E59" w14:textId="186B12F6" w:rsidR="00892430" w:rsidRPr="00892430" w:rsidRDefault="00166697" w:rsidP="00166697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8"/>
        </w:rPr>
        <w:t>“</w:t>
      </w:r>
      <w:r w:rsidRPr="00892430">
        <w:rPr>
          <w:sz w:val="24"/>
        </w:rPr>
        <w:t xml:space="preserve">Required” folder = </w:t>
      </w:r>
    </w:p>
    <w:p w14:paraId="52E687A6" w14:textId="77777777" w:rsidR="00892430" w:rsidRPr="00892430" w:rsidRDefault="00892430" w:rsidP="00892430">
      <w:pPr>
        <w:pStyle w:val="ListParagraph"/>
        <w:numPr>
          <w:ilvl w:val="2"/>
          <w:numId w:val="5"/>
        </w:numPr>
        <w:spacing w:line="480" w:lineRule="auto"/>
        <w:rPr>
          <w:sz w:val="24"/>
        </w:rPr>
      </w:pPr>
      <w:r w:rsidRPr="00892430">
        <w:rPr>
          <w:sz w:val="24"/>
        </w:rPr>
        <w:t>Next to .exe</w:t>
      </w:r>
    </w:p>
    <w:p w14:paraId="73A87B17" w14:textId="13FF6341" w:rsidR="00166697" w:rsidRPr="00892430" w:rsidRDefault="00892430" w:rsidP="00892430">
      <w:pPr>
        <w:pStyle w:val="ListParagraph"/>
        <w:numPr>
          <w:ilvl w:val="2"/>
          <w:numId w:val="5"/>
        </w:numPr>
        <w:spacing w:line="480" w:lineRule="auto"/>
        <w:rPr>
          <w:sz w:val="24"/>
        </w:rPr>
      </w:pPr>
      <w:r w:rsidRPr="00892430">
        <w:rPr>
          <w:sz w:val="24"/>
        </w:rPr>
        <w:t>M</w:t>
      </w:r>
      <w:r w:rsidR="00166697" w:rsidRPr="00892430">
        <w:rPr>
          <w:sz w:val="24"/>
        </w:rPr>
        <w:t>ust have. jars AND .dlls !</w:t>
      </w:r>
    </w:p>
    <w:p w14:paraId="058CC2BE" w14:textId="20947388" w:rsidR="00166697" w:rsidRPr="00892430" w:rsidRDefault="00166697" w:rsidP="00166697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892430">
        <w:rPr>
          <w:sz w:val="24"/>
        </w:rPr>
        <w:t>l4j Settings</w:t>
      </w:r>
    </w:p>
    <w:p w14:paraId="0417A767" w14:textId="77777777" w:rsidR="00166697" w:rsidRPr="00892430" w:rsidRDefault="00166697" w:rsidP="00166697">
      <w:pPr>
        <w:pStyle w:val="ListParagraph"/>
        <w:numPr>
          <w:ilvl w:val="2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 xml:space="preserve">Basic </w:t>
      </w:r>
    </w:p>
    <w:p w14:paraId="0260839A" w14:textId="77777777" w:rsidR="00166697" w:rsidRPr="00892430" w:rsidRDefault="00166697" w:rsidP="00166697">
      <w:pPr>
        <w:pStyle w:val="ListParagraph"/>
        <w:numPr>
          <w:ilvl w:val="3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 xml:space="preserve">changedir </w:t>
      </w:r>
    </w:p>
    <w:p w14:paraId="671FBE0F" w14:textId="23371EF5" w:rsidR="00166697" w:rsidRPr="00892430" w:rsidRDefault="00166697" w:rsidP="00166697">
      <w:pPr>
        <w:pStyle w:val="ListParagraph"/>
        <w:numPr>
          <w:ilvl w:val="4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./</w:t>
      </w:r>
    </w:p>
    <w:p w14:paraId="47CB3E88" w14:textId="3F9488E2" w:rsidR="00166697" w:rsidRPr="00892430" w:rsidRDefault="00166697" w:rsidP="00166697">
      <w:pPr>
        <w:pStyle w:val="ListParagraph"/>
        <w:numPr>
          <w:ilvl w:val="2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Classpath</w:t>
      </w:r>
    </w:p>
    <w:p w14:paraId="0EE34C9A" w14:textId="63F4547B" w:rsidR="00166697" w:rsidRPr="00892430" w:rsidRDefault="00166697" w:rsidP="00892430">
      <w:pPr>
        <w:pStyle w:val="ListParagraph"/>
        <w:numPr>
          <w:ilvl w:val="3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*.*</w:t>
      </w:r>
    </w:p>
    <w:p w14:paraId="3D2E422F" w14:textId="2CE4F1DD" w:rsidR="00892430" w:rsidRDefault="00892430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Delete “launch4j log” next to executable</w:t>
      </w:r>
    </w:p>
    <w:p w14:paraId="583C6BA9" w14:textId="24F5618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Test executable</w:t>
      </w:r>
    </w:p>
    <w:p w14:paraId="20FB23FD" w14:textId="5FD68ED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py deployable folder to downloads</w:t>
      </w:r>
    </w:p>
    <w:p w14:paraId="5DA06279" w14:textId="0E6F1B88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ename to EE9</w:t>
      </w:r>
      <w:r w:rsidR="00F53AEA">
        <w:rPr>
          <w:sz w:val="28"/>
        </w:rPr>
        <w:t xml:space="preserve"> VX-X-X</w:t>
      </w:r>
      <w:r w:rsidRPr="00166697">
        <w:rPr>
          <w:sz w:val="28"/>
        </w:rPr>
        <w:t>.zip</w:t>
      </w:r>
    </w:p>
    <w:p w14:paraId="6CEE9352" w14:textId="6F24BC94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mpress into ZIP</w:t>
      </w:r>
      <w:r w:rsidR="00892430">
        <w:rPr>
          <w:sz w:val="28"/>
        </w:rPr>
        <w:t xml:space="preserve">, </w:t>
      </w:r>
      <w:r w:rsidR="00892430" w:rsidRPr="00166697">
        <w:rPr>
          <w:sz w:val="28"/>
        </w:rPr>
        <w:t>using</w:t>
      </w:r>
      <w:r w:rsidR="00873A07">
        <w:rPr>
          <w:sz w:val="28"/>
        </w:rPr>
        <w:t xml:space="preserve"> special</w:t>
      </w:r>
      <w:r w:rsidR="00892430" w:rsidRPr="00166697">
        <w:rPr>
          <w:sz w:val="28"/>
        </w:rPr>
        <w:t xml:space="preserve"> settings in image</w:t>
      </w:r>
    </w:p>
    <w:p w14:paraId="1796A90D" w14:textId="006F0265" w:rsidR="00166697" w:rsidRDefault="00873A0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Add</w:t>
      </w:r>
      <w:r w:rsidR="00166697" w:rsidRPr="00166697">
        <w:rPr>
          <w:sz w:val="28"/>
        </w:rPr>
        <w:t xml:space="preserve"> </w:t>
      </w:r>
      <w:r w:rsidRPr="00873A07">
        <w:rPr>
          <w:sz w:val="28"/>
        </w:rPr>
        <w:t>Google Drive\Personal\</w:t>
      </w:r>
      <w:proofErr w:type="spellStart"/>
      <w:r w:rsidRPr="00873A07">
        <w:rPr>
          <w:sz w:val="28"/>
        </w:rPr>
        <w:t>Computery</w:t>
      </w:r>
      <w:proofErr w:type="spellEnd"/>
      <w:r w:rsidRPr="00873A07">
        <w:rPr>
          <w:sz w:val="28"/>
        </w:rPr>
        <w:t>\</w:t>
      </w:r>
      <w:proofErr w:type="spellStart"/>
      <w:r w:rsidRPr="00873A07">
        <w:rPr>
          <w:sz w:val="28"/>
        </w:rPr>
        <w:t>SlickGame</w:t>
      </w:r>
      <w:proofErr w:type="spellEnd"/>
      <w:r w:rsidRPr="00873A07">
        <w:rPr>
          <w:sz w:val="28"/>
        </w:rPr>
        <w:t xml:space="preserve"> Versions</w:t>
      </w:r>
    </w:p>
    <w:p w14:paraId="3DBB7E42" w14:textId="7196BD52" w:rsidR="00873A07" w:rsidRPr="00166697" w:rsidRDefault="00873A0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Put old version in Archive folder</w:t>
      </w:r>
    </w:p>
    <w:p w14:paraId="09E01FBB" w14:textId="0E46D92E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Update Changelog</w:t>
      </w:r>
      <w:bookmarkStart w:id="0" w:name="_GoBack"/>
      <w:bookmarkEnd w:id="0"/>
    </w:p>
    <w:p w14:paraId="773BB8EE" w14:textId="5F787C5B" w:rsidR="00C565F4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Send wiki link to subscribers</w:t>
      </w:r>
    </w:p>
    <w:p w14:paraId="58BF6696" w14:textId="6ACEEC4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Victor</w:t>
      </w:r>
    </w:p>
    <w:p w14:paraId="41CF6075" w14:textId="29F57E5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Jazz</w:t>
      </w:r>
    </w:p>
    <w:p w14:paraId="4BB44BC9" w14:textId="49FBEC66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Ben</w:t>
      </w:r>
    </w:p>
    <w:p w14:paraId="5ECC2B58" w14:textId="7777777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Oliver</w:t>
      </w:r>
    </w:p>
    <w:p w14:paraId="59A7BA31" w14:textId="60A8F260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 xml:space="preserve">Wendy </w:t>
      </w:r>
    </w:p>
    <w:p w14:paraId="2C479736" w14:textId="4C67273D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Nisarg</w:t>
      </w:r>
    </w:p>
    <w:sectPr w:rsidR="008106C6" w:rsidRPr="005A09E4" w:rsidSect="00166697">
      <w:pgSz w:w="12474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45D1"/>
    <w:multiLevelType w:val="hybridMultilevel"/>
    <w:tmpl w:val="35346C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A721800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06F7B"/>
    <w:multiLevelType w:val="hybridMultilevel"/>
    <w:tmpl w:val="095C6B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70563"/>
    <w:multiLevelType w:val="hybridMultilevel"/>
    <w:tmpl w:val="C19ADD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E636A"/>
    <w:multiLevelType w:val="hybridMultilevel"/>
    <w:tmpl w:val="3A10DE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CD3EA5"/>
    <w:multiLevelType w:val="hybridMultilevel"/>
    <w:tmpl w:val="F916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BlJGxmamRmZGhko6SsGpxcWZ+XkgBYa1AHzmWkQsAAAA"/>
  </w:docVars>
  <w:rsids>
    <w:rsidRoot w:val="00312FAE"/>
    <w:rsid w:val="00166697"/>
    <w:rsid w:val="00312FAE"/>
    <w:rsid w:val="005A09E4"/>
    <w:rsid w:val="008106C6"/>
    <w:rsid w:val="00873A07"/>
    <w:rsid w:val="00892430"/>
    <w:rsid w:val="00C565F4"/>
    <w:rsid w:val="00F5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F94B"/>
  <w15:chartTrackingRefBased/>
  <w15:docId w15:val="{83E64485-1711-4359-9EEE-DA3953541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7</cp:revision>
  <dcterms:created xsi:type="dcterms:W3CDTF">2019-03-23T04:34:00Z</dcterms:created>
  <dcterms:modified xsi:type="dcterms:W3CDTF">2019-07-31T07:25:00Z</dcterms:modified>
</cp:coreProperties>
</file>